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6c67afd de 15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5 Nov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c67afd del 15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15T18:52:33Z</dcterms:created>
  <dcterms:modified xsi:type="dcterms:W3CDTF">2023-11-15T18:5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